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39048" w14:textId="19032003" w:rsidR="00EC47E3" w:rsidRPr="00BD5C3C" w:rsidRDefault="00EC47E3" w:rsidP="001366CB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 w:hint="eastAsia"/>
          <w:sz w:val="44"/>
          <w:szCs w:val="44"/>
          <w:lang w:eastAsia="zh-CN"/>
        </w:rPr>
        <w:t>Table</w:t>
      </w:r>
      <w:r>
        <w:rPr>
          <w:rFonts w:ascii="Times New Roman" w:hAnsi="Times New Roman" w:cs="Times New Roman"/>
          <w:sz w:val="44"/>
          <w:szCs w:val="44"/>
        </w:rPr>
        <w:t xml:space="preserve"> </w:t>
      </w:r>
      <w:r>
        <w:rPr>
          <w:rFonts w:ascii="Times New Roman" w:hAnsi="Times New Roman" w:cs="Times New Roman" w:hint="eastAsia"/>
          <w:sz w:val="44"/>
          <w:szCs w:val="44"/>
          <w:lang w:eastAsia="zh-CN"/>
        </w:rPr>
        <w:t>S</w:t>
      </w:r>
      <w:r>
        <w:rPr>
          <w:rFonts w:ascii="Times New Roman" w:hAnsi="Times New Roman" w:cs="Times New Roman"/>
          <w:sz w:val="44"/>
          <w:szCs w:val="44"/>
        </w:rPr>
        <w:t xml:space="preserve">1 </w:t>
      </w:r>
      <w:r w:rsidRPr="00BD5C3C">
        <w:rPr>
          <w:rFonts w:ascii="Times New Roman" w:hAnsi="Times New Roman" w:cs="Times New Roman"/>
          <w:sz w:val="44"/>
          <w:szCs w:val="44"/>
        </w:rPr>
        <w:t>Questionnaire</w:t>
      </w:r>
      <w:bookmarkStart w:id="0" w:name="_GoBack"/>
      <w:bookmarkEnd w:id="0"/>
    </w:p>
    <w:p w14:paraId="0342FD4A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1. What is your gender? [Single choice question]</w:t>
      </w:r>
    </w:p>
    <w:p w14:paraId="3BFBBF46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 Male</w:t>
      </w:r>
    </w:p>
    <w:p w14:paraId="43E5AD89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 Female</w:t>
      </w:r>
    </w:p>
    <w:p w14:paraId="5D3F27BA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</w:p>
    <w:p w14:paraId="5AE3E4EF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2. What is your age? [Fill in the blank]</w:t>
      </w:r>
    </w:p>
    <w:p w14:paraId="73D280E9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_________________________________</w:t>
      </w:r>
    </w:p>
    <w:p w14:paraId="6DA84D8C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</w:p>
    <w:p w14:paraId="6CB3EB11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3. How long have you worked? [Fill in the blank]</w:t>
      </w:r>
    </w:p>
    <w:p w14:paraId="4D4DEB14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_________________________________</w:t>
      </w:r>
    </w:p>
    <w:p w14:paraId="41403A81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</w:p>
    <w:p w14:paraId="58113157" w14:textId="77777777" w:rsidR="00EC47E3" w:rsidRPr="00BD5C3C" w:rsidRDefault="00EC47E3" w:rsidP="00EC47E3">
      <w:pPr>
        <w:framePr w:h="949" w:hRule="exact" w:hSpace="180" w:wrap="around" w:vAnchor="text" w:hAnchor="margin" w:xAlign="right" w:y="409"/>
        <w:spacing w:line="228" w:lineRule="auto"/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Doctor's degree</w:t>
      </w:r>
    </w:p>
    <w:p w14:paraId="269EC593" w14:textId="77777777" w:rsidR="00EC47E3" w:rsidRPr="00BD5C3C" w:rsidRDefault="00EC47E3" w:rsidP="00EC47E3">
      <w:pPr>
        <w:framePr w:h="949" w:hRule="exact" w:hSpace="180" w:wrap="around" w:vAnchor="text" w:hAnchor="margin" w:xAlign="right" w:y="409"/>
        <w:spacing w:line="228" w:lineRule="auto"/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Master's degree</w:t>
      </w:r>
    </w:p>
    <w:p w14:paraId="340E729E" w14:textId="77777777" w:rsidR="00EC47E3" w:rsidRPr="00BD5C3C" w:rsidRDefault="00EC47E3" w:rsidP="00EC47E3">
      <w:pPr>
        <w:framePr w:h="949" w:hRule="exact" w:hSpace="180" w:wrap="around" w:vAnchor="text" w:hAnchor="margin" w:xAlign="right" w:y="409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Bachelor's degree and below</w:t>
      </w:r>
    </w:p>
    <w:p w14:paraId="294FE58D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 xml:space="preserve">4.What is your highest </w:t>
      </w:r>
      <w:r w:rsidRPr="00BD5C3C">
        <w:rPr>
          <w:rFonts w:ascii="Times New Roman" w:hAnsi="Times New Roman" w:cs="Times New Roman"/>
          <w:szCs w:val="21"/>
          <w:shd w:val="clear" w:color="auto" w:fill="FFFFFF"/>
        </w:rPr>
        <w:t xml:space="preserve">academic </w:t>
      </w:r>
      <w:r w:rsidRPr="00BD5C3C">
        <w:rPr>
          <w:rFonts w:ascii="Times New Roman" w:hAnsi="Times New Roman" w:cs="Times New Roman"/>
          <w:szCs w:val="21"/>
        </w:rPr>
        <w:t>degree? [Single choice question]</w:t>
      </w:r>
    </w:p>
    <w:p w14:paraId="79261701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</w:p>
    <w:p w14:paraId="454D77D3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5. What is your work unit? [Fill in the blank]</w:t>
      </w:r>
    </w:p>
    <w:p w14:paraId="47FABA3C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_________________________________</w:t>
      </w:r>
    </w:p>
    <w:p w14:paraId="78C76ECE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</w:p>
    <w:p w14:paraId="15F2BAF7" w14:textId="77777777" w:rsidR="00EC47E3" w:rsidRPr="00D42800" w:rsidRDefault="00EC47E3" w:rsidP="00F77E95">
      <w:pPr>
        <w:framePr w:h="1334" w:hRule="exact" w:hSpace="180" w:wrap="around" w:vAnchor="text" w:hAnchor="page" w:x="1423" w:y="430"/>
        <w:ind w:firstLineChars="100" w:firstLine="220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D42800">
        <w:rPr>
          <w:rFonts w:ascii="Times New Roman" w:hAnsi="Times New Roman" w:cs="Times New Roman"/>
          <w:szCs w:val="21"/>
        </w:rPr>
        <w:t>Residents</w:t>
      </w:r>
    </w:p>
    <w:p w14:paraId="1BFB5F63" w14:textId="77777777" w:rsidR="00EC47E3" w:rsidRDefault="00EC47E3" w:rsidP="00F77E95">
      <w:pPr>
        <w:framePr w:h="1334" w:hRule="exact" w:hSpace="180" w:wrap="around" w:vAnchor="text" w:hAnchor="page" w:x="1423" w:y="430"/>
        <w:ind w:firstLineChars="100" w:firstLine="220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D42800">
        <w:rPr>
          <w:rFonts w:ascii="Times New Roman" w:hAnsi="Times New Roman" w:cs="Times New Roman"/>
          <w:szCs w:val="21"/>
        </w:rPr>
        <w:t>Attending physicians</w:t>
      </w:r>
    </w:p>
    <w:p w14:paraId="158721A6" w14:textId="77777777" w:rsidR="00EC47E3" w:rsidRPr="00D42800" w:rsidRDefault="00EC47E3" w:rsidP="00F77E95">
      <w:pPr>
        <w:framePr w:h="1334" w:hRule="exact" w:hSpace="180" w:wrap="around" w:vAnchor="text" w:hAnchor="page" w:x="1423" w:y="430"/>
        <w:ind w:firstLineChars="100" w:firstLine="220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D42800">
        <w:rPr>
          <w:rFonts w:ascii="Times New Roman" w:hAnsi="Times New Roman" w:cs="Times New Roman"/>
          <w:szCs w:val="21"/>
        </w:rPr>
        <w:t>Chief physicians</w:t>
      </w:r>
    </w:p>
    <w:p w14:paraId="7C22981F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6. What is your professional rank? [Single choice question]</w:t>
      </w:r>
    </w:p>
    <w:p w14:paraId="5632CDA7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</w:p>
    <w:p w14:paraId="76086B30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7. Do you have history of hypertension? [Single choice question]</w:t>
      </w:r>
    </w:p>
    <w:p w14:paraId="3C050361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 Yes</w:t>
      </w:r>
    </w:p>
    <w:p w14:paraId="275F6C4B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 No</w:t>
      </w:r>
    </w:p>
    <w:p w14:paraId="12CA3ABD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</w:p>
    <w:p w14:paraId="733C0EB1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8. Do you have family history of hypertension? [Single choice question]</w:t>
      </w:r>
    </w:p>
    <w:p w14:paraId="620C98AE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 Yes</w:t>
      </w:r>
    </w:p>
    <w:p w14:paraId="184A3922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 No</w:t>
      </w:r>
    </w:p>
    <w:p w14:paraId="727E92BB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</w:p>
    <w:p w14:paraId="7CD017C6" w14:textId="77777777" w:rsidR="00EC47E3" w:rsidRPr="00BD5C3C" w:rsidRDefault="00EC47E3" w:rsidP="00EC47E3">
      <w:pPr>
        <w:framePr w:hSpace="180" w:wrap="around" w:vAnchor="text" w:hAnchor="page" w:x="1789" w:y="407"/>
        <w:spacing w:line="228" w:lineRule="auto"/>
        <w:rPr>
          <w:rFonts w:ascii="Times New Roman" w:hAnsi="Times New Roman" w:cs="Times New Roman"/>
          <w:szCs w:val="21"/>
        </w:rPr>
      </w:pPr>
      <w:bookmarkStart w:id="1" w:name="_Hlk119246648"/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szCs w:val="21"/>
        </w:rPr>
        <w:t>＞</w:t>
      </w:r>
      <w:r w:rsidRPr="00BD5C3C">
        <w:rPr>
          <w:rFonts w:ascii="Times New Roman" w:hAnsi="Times New Roman" w:cs="Times New Roman"/>
          <w:szCs w:val="21"/>
        </w:rPr>
        <w:t>50</w:t>
      </w:r>
    </w:p>
    <w:p w14:paraId="562D1345" w14:textId="77777777" w:rsidR="00EC47E3" w:rsidRPr="00BD5C3C" w:rsidRDefault="00EC47E3" w:rsidP="00EC47E3">
      <w:pPr>
        <w:framePr w:hSpace="180" w:wrap="around" w:vAnchor="text" w:hAnchor="page" w:x="1789" w:y="407"/>
        <w:spacing w:line="228" w:lineRule="auto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40-49</w:t>
      </w:r>
    </w:p>
    <w:p w14:paraId="1A492026" w14:textId="77777777" w:rsidR="00EC47E3" w:rsidRPr="00BD5C3C" w:rsidRDefault="00EC47E3" w:rsidP="00EC47E3">
      <w:pPr>
        <w:framePr w:hSpace="180" w:wrap="around" w:vAnchor="text" w:hAnchor="page" w:x="1789" w:y="407"/>
        <w:spacing w:line="228" w:lineRule="auto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30-39</w:t>
      </w:r>
    </w:p>
    <w:p w14:paraId="026322BB" w14:textId="77777777" w:rsidR="00EC47E3" w:rsidRPr="00BD5C3C" w:rsidRDefault="00EC47E3" w:rsidP="00EC47E3">
      <w:pPr>
        <w:framePr w:hSpace="180" w:wrap="around" w:vAnchor="text" w:hAnchor="page" w:x="1789" w:y="407"/>
        <w:spacing w:line="228" w:lineRule="auto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20-29</w:t>
      </w:r>
    </w:p>
    <w:p w14:paraId="30381A01" w14:textId="77777777" w:rsidR="00EC47E3" w:rsidRPr="00BD5C3C" w:rsidRDefault="00EC47E3" w:rsidP="00EC47E3">
      <w:pPr>
        <w:framePr w:hSpace="180" w:wrap="around" w:vAnchor="text" w:hAnchor="page" w:x="1789" w:y="407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szCs w:val="21"/>
        </w:rPr>
        <w:t>＜</w:t>
      </w:r>
      <w:r w:rsidRPr="00BD5C3C">
        <w:rPr>
          <w:rFonts w:ascii="Times New Roman" w:hAnsi="Times New Roman" w:cs="Times New Roman"/>
          <w:szCs w:val="21"/>
        </w:rPr>
        <w:t>20</w:t>
      </w:r>
    </w:p>
    <w:bookmarkEnd w:id="1"/>
    <w:p w14:paraId="734A696F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lastRenderedPageBreak/>
        <w:t xml:space="preserve">9. What is the number of your </w:t>
      </w:r>
      <w:r w:rsidRPr="00BD5C3C">
        <w:rPr>
          <w:rFonts w:ascii="Times New Roman" w:hAnsi="Times New Roman" w:cs="Times New Roman"/>
          <w:szCs w:val="21"/>
          <w:shd w:val="clear" w:color="auto" w:fill="FFFFFF"/>
        </w:rPr>
        <w:t>consultations</w:t>
      </w:r>
      <w:r w:rsidRPr="00BD5C3C">
        <w:rPr>
          <w:rFonts w:ascii="Times New Roman" w:hAnsi="Times New Roman" w:cs="Times New Roman"/>
          <w:szCs w:val="21"/>
        </w:rPr>
        <w:t xml:space="preserve"> for hypertension per week? [Single choice question]</w:t>
      </w:r>
    </w:p>
    <w:p w14:paraId="08BBCCB3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</w:p>
    <w:p w14:paraId="27A8AECB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 xml:space="preserve">10. What is the number of your </w:t>
      </w:r>
      <w:r w:rsidRPr="00BD5C3C">
        <w:rPr>
          <w:rFonts w:ascii="Times New Roman" w:hAnsi="Times New Roman" w:cs="Times New Roman"/>
          <w:color w:val="333333"/>
          <w:szCs w:val="21"/>
        </w:rPr>
        <w:t xml:space="preserve">antihypertensive prescriptions issued per week? </w:t>
      </w:r>
      <w:r w:rsidRPr="00BD5C3C">
        <w:rPr>
          <w:rFonts w:ascii="Times New Roman" w:hAnsi="Times New Roman" w:cs="Times New Roman"/>
          <w:szCs w:val="21"/>
        </w:rPr>
        <w:t>[Single choice question]</w:t>
      </w:r>
    </w:p>
    <w:p w14:paraId="0D466B54" w14:textId="77777777" w:rsidR="00EC47E3" w:rsidRPr="00BD5C3C" w:rsidRDefault="00EC47E3" w:rsidP="00EC47E3">
      <w:pPr>
        <w:framePr w:hSpace="180" w:wrap="around" w:vAnchor="text" w:hAnchor="page" w:x="1789" w:y="1"/>
        <w:spacing w:line="228" w:lineRule="auto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szCs w:val="21"/>
        </w:rPr>
        <w:t>＞</w:t>
      </w:r>
      <w:r w:rsidRPr="00BD5C3C">
        <w:rPr>
          <w:rFonts w:ascii="Times New Roman" w:hAnsi="Times New Roman" w:cs="Times New Roman"/>
          <w:szCs w:val="21"/>
        </w:rPr>
        <w:t>50</w:t>
      </w:r>
    </w:p>
    <w:p w14:paraId="6190373A" w14:textId="77777777" w:rsidR="00EC47E3" w:rsidRPr="00BD5C3C" w:rsidRDefault="00EC47E3" w:rsidP="00EC47E3">
      <w:pPr>
        <w:framePr w:hSpace="180" w:wrap="around" w:vAnchor="text" w:hAnchor="page" w:x="1789" w:y="1"/>
        <w:spacing w:line="228" w:lineRule="auto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40-49</w:t>
      </w:r>
    </w:p>
    <w:p w14:paraId="74A3915F" w14:textId="77777777" w:rsidR="00EC47E3" w:rsidRPr="00BD5C3C" w:rsidRDefault="00EC47E3" w:rsidP="00EC47E3">
      <w:pPr>
        <w:framePr w:hSpace="180" w:wrap="around" w:vAnchor="text" w:hAnchor="page" w:x="1789" w:y="1"/>
        <w:spacing w:line="228" w:lineRule="auto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30-39</w:t>
      </w:r>
    </w:p>
    <w:p w14:paraId="420CD988" w14:textId="77777777" w:rsidR="00EC47E3" w:rsidRPr="00BD5C3C" w:rsidRDefault="00EC47E3" w:rsidP="00EC47E3">
      <w:pPr>
        <w:framePr w:hSpace="180" w:wrap="around" w:vAnchor="text" w:hAnchor="page" w:x="1789" w:y="1"/>
        <w:spacing w:line="228" w:lineRule="auto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20-29</w:t>
      </w:r>
    </w:p>
    <w:p w14:paraId="0201FF2A" w14:textId="77777777" w:rsidR="00EC47E3" w:rsidRPr="00BD5C3C" w:rsidRDefault="00EC47E3" w:rsidP="00EC47E3">
      <w:pPr>
        <w:framePr w:hSpace="180" w:wrap="around" w:vAnchor="text" w:hAnchor="page" w:x="1789" w:y="1"/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szCs w:val="21"/>
        </w:rPr>
        <w:t>＜</w:t>
      </w:r>
      <w:r w:rsidRPr="00BD5C3C">
        <w:rPr>
          <w:rFonts w:ascii="Times New Roman" w:hAnsi="Times New Roman" w:cs="Times New Roman"/>
          <w:szCs w:val="21"/>
        </w:rPr>
        <w:t>20</w:t>
      </w:r>
    </w:p>
    <w:p w14:paraId="21A6B00C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</w:p>
    <w:p w14:paraId="12BC8246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bookmarkStart w:id="2" w:name="_Hlk146464661"/>
      <w:r w:rsidRPr="00BD5C3C">
        <w:rPr>
          <w:rFonts w:ascii="Times New Roman" w:hAnsi="Times New Roman" w:cs="Times New Roman"/>
          <w:szCs w:val="21"/>
        </w:rPr>
        <w:t>11.</w:t>
      </w:r>
      <w:bookmarkStart w:id="3" w:name="OLE_LINK2"/>
      <w:r w:rsidRPr="00BD5C3C">
        <w:rPr>
          <w:rFonts w:ascii="Times New Roman" w:hAnsi="Times New Roman" w:cs="Times New Roman"/>
          <w:szCs w:val="21"/>
        </w:rPr>
        <w:t xml:space="preserve"> 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Do you know the definition of medication adherence?</w:t>
      </w:r>
      <w:bookmarkEnd w:id="3"/>
      <w:r w:rsidRPr="00BD5C3C">
        <w:rPr>
          <w:rFonts w:ascii="Times New Roman" w:hAnsi="Times New Roman" w:cs="Times New Roman"/>
          <w:color w:val="333333"/>
          <w:szCs w:val="21"/>
        </w:rPr>
        <w:t xml:space="preserve"> </w:t>
      </w:r>
      <w:r w:rsidRPr="00BD5C3C">
        <w:rPr>
          <w:rFonts w:ascii="Times New Roman" w:hAnsi="Times New Roman" w:cs="Times New Roman"/>
          <w:szCs w:val="21"/>
        </w:rPr>
        <w:t>[Single choice question]</w:t>
      </w:r>
    </w:p>
    <w:p w14:paraId="64DE6D9A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bookmarkStart w:id="4" w:name="OLE_LINK12"/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Completely</w:t>
      </w:r>
    </w:p>
    <w:p w14:paraId="441F934C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bookmarkStart w:id="5" w:name="OLE_LINK13"/>
      <w:bookmarkEnd w:id="4"/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Greatly</w:t>
      </w:r>
    </w:p>
    <w:bookmarkEnd w:id="5"/>
    <w:p w14:paraId="0A62A919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Mildly</w:t>
      </w:r>
    </w:p>
    <w:p w14:paraId="05FDD96F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Slightly</w:t>
      </w:r>
    </w:p>
    <w:p w14:paraId="768B3763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szCs w:val="21"/>
        </w:rPr>
        <w:t>○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Not at all</w:t>
      </w:r>
    </w:p>
    <w:p w14:paraId="55D8B66B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75DAFE9C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12. What training have you received?(Excluding specialized courses such as Internal Medicine) [</w:t>
      </w:r>
      <w:r w:rsidRPr="00BD5C3C">
        <w:rPr>
          <w:rFonts w:ascii="Times New Roman" w:hAnsi="Times New Roman" w:cs="Times New Roman"/>
        </w:rPr>
        <w:t>Likert-scale questions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]</w:t>
      </w:r>
    </w:p>
    <w:p w14:paraId="6D669B68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tbl>
      <w:tblPr>
        <w:tblStyle w:val="a3"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6804"/>
        <w:gridCol w:w="1701"/>
      </w:tblGrid>
      <w:tr w:rsidR="00EC47E3" w:rsidRPr="00BD5C3C" w14:paraId="0B3728F9" w14:textId="77777777" w:rsidTr="00ED3E65">
        <w:trPr>
          <w:trHeight w:val="1588"/>
          <w:jc w:val="center"/>
        </w:trPr>
        <w:tc>
          <w:tcPr>
            <w:tcW w:w="6804" w:type="dxa"/>
          </w:tcPr>
          <w:p w14:paraId="1464E4FD" w14:textId="77777777" w:rsidR="00EC47E3" w:rsidRPr="00EA17A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6" w:name="OLE_LINK3"/>
            <w:r w:rsidRPr="00EA17AC">
              <w:rPr>
                <w:rFonts w:ascii="Times New Roman" w:hAnsi="Times New Roman" w:cs="Times New Roman"/>
                <w:noProof/>
                <w:color w:val="000000"/>
                <w:szCs w:val="21"/>
              </w:rPr>
              <w:t>Academic literature.</w:t>
            </w:r>
          </w:p>
          <w:bookmarkEnd w:id="6"/>
          <w:p w14:paraId="7DB1694A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</w:p>
        </w:tc>
        <w:tc>
          <w:tcPr>
            <w:tcW w:w="1701" w:type="dxa"/>
          </w:tcPr>
          <w:p w14:paraId="1A21429B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Always</w:t>
            </w:r>
          </w:p>
          <w:p w14:paraId="0904FE91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1FA6B461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ometimes</w:t>
            </w:r>
          </w:p>
          <w:p w14:paraId="5962AD73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Occasionally</w:t>
            </w:r>
          </w:p>
          <w:p w14:paraId="39A5082B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ever</w:t>
            </w:r>
          </w:p>
        </w:tc>
      </w:tr>
      <w:tr w:rsidR="00EC47E3" w:rsidRPr="00BD5C3C" w14:paraId="62C63ED9" w14:textId="77777777" w:rsidTr="00ED3E65">
        <w:trPr>
          <w:trHeight w:val="1588"/>
          <w:jc w:val="center"/>
        </w:trPr>
        <w:tc>
          <w:tcPr>
            <w:tcW w:w="6804" w:type="dxa"/>
          </w:tcPr>
          <w:p w14:paraId="5E2B99A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7" w:name="OLE_LINK4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Online academic conferences.</w:t>
            </w:r>
            <w:bookmarkEnd w:id="7"/>
          </w:p>
        </w:tc>
        <w:tc>
          <w:tcPr>
            <w:tcW w:w="1701" w:type="dxa"/>
          </w:tcPr>
          <w:p w14:paraId="49B229D4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Always</w:t>
            </w:r>
          </w:p>
          <w:p w14:paraId="52FB9084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17E40461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ometimes</w:t>
            </w:r>
          </w:p>
          <w:p w14:paraId="2188AA59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Occasionally</w:t>
            </w:r>
          </w:p>
          <w:p w14:paraId="12FBD926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ever</w:t>
            </w:r>
          </w:p>
        </w:tc>
      </w:tr>
      <w:tr w:rsidR="00EC47E3" w:rsidRPr="00BD5C3C" w14:paraId="2EEB619F" w14:textId="77777777" w:rsidTr="00ED3E65">
        <w:trPr>
          <w:trHeight w:val="1588"/>
          <w:jc w:val="center"/>
        </w:trPr>
        <w:tc>
          <w:tcPr>
            <w:tcW w:w="6804" w:type="dxa"/>
          </w:tcPr>
          <w:p w14:paraId="6A6605F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8" w:name="OLE_LINK5"/>
            <w:r w:rsidRPr="00EA17AC">
              <w:rPr>
                <w:rFonts w:ascii="Times New Roman" w:hAnsi="Times New Roman" w:cs="Times New Roman"/>
                <w:noProof/>
                <w:color w:val="000000"/>
                <w:szCs w:val="21"/>
              </w:rPr>
              <w:t>Onsite lectures and peer discussions.</w:t>
            </w:r>
            <w:bookmarkEnd w:id="8"/>
          </w:p>
        </w:tc>
        <w:tc>
          <w:tcPr>
            <w:tcW w:w="1701" w:type="dxa"/>
          </w:tcPr>
          <w:p w14:paraId="66FEB2BC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Always</w:t>
            </w:r>
          </w:p>
          <w:p w14:paraId="541BBB6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46F02CFD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ometimes</w:t>
            </w:r>
          </w:p>
          <w:p w14:paraId="06FABAF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Occasionally</w:t>
            </w:r>
          </w:p>
          <w:p w14:paraId="5BE302B3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ever</w:t>
            </w:r>
          </w:p>
        </w:tc>
      </w:tr>
      <w:tr w:rsidR="00EC47E3" w:rsidRPr="00BD5C3C" w14:paraId="3CFE20C3" w14:textId="77777777" w:rsidTr="00ED3E65">
        <w:trPr>
          <w:trHeight w:val="1588"/>
          <w:jc w:val="center"/>
        </w:trPr>
        <w:tc>
          <w:tcPr>
            <w:tcW w:w="6804" w:type="dxa"/>
          </w:tcPr>
          <w:p w14:paraId="170CED60" w14:textId="1F75D57C" w:rsidR="00EC47E3" w:rsidRPr="00BD5C3C" w:rsidRDefault="008200BD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9" w:name="OLE_LINK6"/>
            <w:r>
              <w:rPr>
                <w:rFonts w:ascii="Times New Roman" w:hAnsi="Times New Roman" w:cs="Times New Roman"/>
                <w:noProof/>
                <w:color w:val="000000"/>
                <w:szCs w:val="21"/>
              </w:rPr>
              <w:lastRenderedPageBreak/>
              <w:t>P</w:t>
            </w:r>
            <w:r w:rsidRPr="008200BD">
              <w:rPr>
                <w:rFonts w:ascii="Times New Roman" w:hAnsi="Times New Roman" w:cs="Times New Roman"/>
                <w:noProof/>
                <w:color w:val="000000"/>
                <w:szCs w:val="21"/>
              </w:rPr>
              <w:t>articipation</w:t>
            </w:r>
            <w:r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 of h</w:t>
            </w:r>
            <w:r w:rsidR="00EC47E3"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ypertension research.</w:t>
            </w:r>
            <w:bookmarkEnd w:id="9"/>
          </w:p>
        </w:tc>
        <w:tc>
          <w:tcPr>
            <w:tcW w:w="1701" w:type="dxa"/>
          </w:tcPr>
          <w:p w14:paraId="65FB42D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Always</w:t>
            </w:r>
          </w:p>
          <w:p w14:paraId="733FBFBD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6FABB81C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ometimes</w:t>
            </w:r>
          </w:p>
          <w:p w14:paraId="29C2ED27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Occasionally</w:t>
            </w:r>
          </w:p>
          <w:p w14:paraId="3610C90F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ever</w:t>
            </w:r>
          </w:p>
        </w:tc>
      </w:tr>
      <w:tr w:rsidR="00EC47E3" w:rsidRPr="00BD5C3C" w14:paraId="7F6878AC" w14:textId="77777777" w:rsidTr="00ED3E65">
        <w:trPr>
          <w:trHeight w:val="1588"/>
          <w:jc w:val="center"/>
        </w:trPr>
        <w:tc>
          <w:tcPr>
            <w:tcW w:w="6804" w:type="dxa"/>
          </w:tcPr>
          <w:p w14:paraId="7C3BAA49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10" w:name="OLE_LINK7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Implementation of patient education</w:t>
            </w:r>
            <w:bookmarkEnd w:id="10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.</w:t>
            </w:r>
          </w:p>
        </w:tc>
        <w:tc>
          <w:tcPr>
            <w:tcW w:w="1701" w:type="dxa"/>
          </w:tcPr>
          <w:p w14:paraId="18009D5F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Always</w:t>
            </w:r>
          </w:p>
          <w:p w14:paraId="6AA1F9E2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62FC5207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ometimes</w:t>
            </w:r>
          </w:p>
          <w:p w14:paraId="04E3CB36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Occasionally</w:t>
            </w:r>
          </w:p>
          <w:p w14:paraId="31F782FA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ever</w:t>
            </w:r>
          </w:p>
        </w:tc>
      </w:tr>
      <w:tr w:rsidR="00EC47E3" w:rsidRPr="00BD5C3C" w14:paraId="2E80BCF2" w14:textId="77777777" w:rsidTr="00ED3E65">
        <w:trPr>
          <w:trHeight w:val="1588"/>
          <w:jc w:val="center"/>
        </w:trPr>
        <w:tc>
          <w:tcPr>
            <w:tcW w:w="6804" w:type="dxa"/>
          </w:tcPr>
          <w:p w14:paraId="65EA661A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 </w:t>
            </w:r>
            <w:r w:rsidRPr="00EA17AC">
              <w:rPr>
                <w:rFonts w:ascii="Times New Roman" w:hAnsi="Times New Roman" w:cs="Times New Roman"/>
                <w:noProof/>
                <w:color w:val="000000"/>
                <w:szCs w:val="21"/>
              </w:rPr>
              <w:t>Refresher training.</w:t>
            </w:r>
          </w:p>
        </w:tc>
        <w:tc>
          <w:tcPr>
            <w:tcW w:w="1701" w:type="dxa"/>
          </w:tcPr>
          <w:p w14:paraId="6C5BEAF4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Always</w:t>
            </w:r>
          </w:p>
          <w:p w14:paraId="1D5187FB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5BDA6D0B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ometimes</w:t>
            </w:r>
          </w:p>
          <w:p w14:paraId="6596161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Occasionally</w:t>
            </w:r>
          </w:p>
          <w:p w14:paraId="49D94033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ever</w:t>
            </w:r>
          </w:p>
        </w:tc>
      </w:tr>
    </w:tbl>
    <w:p w14:paraId="1BDD5048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145D8EC2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 w:val="16"/>
          <w:szCs w:val="16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13. What tools do you know about assessing medication adherence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？</w:t>
      </w:r>
      <w:r w:rsidRPr="00BD5C3C">
        <w:rPr>
          <w:rFonts w:ascii="Times New Roman" w:hAnsi="Times New Roman" w:cs="Times New Roman"/>
        </w:rPr>
        <w:t>Likert-scale questions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]</w:t>
      </w:r>
    </w:p>
    <w:tbl>
      <w:tblPr>
        <w:tblStyle w:val="a3"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6804"/>
        <w:gridCol w:w="1701"/>
      </w:tblGrid>
      <w:tr w:rsidR="00EC47E3" w:rsidRPr="00BD5C3C" w14:paraId="0D3FCB6A" w14:textId="77777777" w:rsidTr="00ED3E65">
        <w:trPr>
          <w:trHeight w:val="1588"/>
          <w:jc w:val="center"/>
        </w:trPr>
        <w:tc>
          <w:tcPr>
            <w:tcW w:w="6804" w:type="dxa"/>
            <w:shd w:val="clear" w:color="auto" w:fill="auto"/>
          </w:tcPr>
          <w:p w14:paraId="643A6F9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11" w:name="OLE_LINK9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cales such as MMAS-8.</w:t>
            </w:r>
            <w:bookmarkEnd w:id="11"/>
          </w:p>
        </w:tc>
        <w:tc>
          <w:tcPr>
            <w:tcW w:w="1701" w:type="dxa"/>
            <w:shd w:val="clear" w:color="auto" w:fill="auto"/>
          </w:tcPr>
          <w:p w14:paraId="30D78F6E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Completely</w:t>
            </w:r>
          </w:p>
          <w:p w14:paraId="58A642CE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Greatly</w:t>
            </w:r>
          </w:p>
          <w:p w14:paraId="7D5DBC7D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Mildly</w:t>
            </w:r>
          </w:p>
          <w:p w14:paraId="1014F79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lightly</w:t>
            </w:r>
          </w:p>
          <w:p w14:paraId="0F6ABF76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ot at all</w:t>
            </w:r>
          </w:p>
        </w:tc>
      </w:tr>
      <w:tr w:rsidR="00EC47E3" w:rsidRPr="00BD5C3C" w14:paraId="22073C66" w14:textId="77777777" w:rsidTr="00ED3E65">
        <w:trPr>
          <w:trHeight w:val="1588"/>
          <w:jc w:val="center"/>
        </w:trPr>
        <w:tc>
          <w:tcPr>
            <w:tcW w:w="6804" w:type="dxa"/>
            <w:shd w:val="clear" w:color="auto" w:fill="auto"/>
          </w:tcPr>
          <w:p w14:paraId="636B682A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Regulatory systems of medication</w:t>
            </w:r>
          </w:p>
        </w:tc>
        <w:tc>
          <w:tcPr>
            <w:tcW w:w="1701" w:type="dxa"/>
            <w:shd w:val="clear" w:color="auto" w:fill="auto"/>
          </w:tcPr>
          <w:p w14:paraId="2A87F81D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Completely</w:t>
            </w:r>
          </w:p>
          <w:p w14:paraId="3D4636BE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Greatly</w:t>
            </w:r>
          </w:p>
          <w:p w14:paraId="49AEF86E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Mildly</w:t>
            </w:r>
          </w:p>
          <w:p w14:paraId="587D72E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lightly</w:t>
            </w:r>
          </w:p>
          <w:p w14:paraId="5FAD9A59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ot at all</w:t>
            </w:r>
          </w:p>
        </w:tc>
      </w:tr>
      <w:tr w:rsidR="00EC47E3" w:rsidRPr="00BD5C3C" w14:paraId="20189A96" w14:textId="77777777" w:rsidTr="00ED3E65">
        <w:trPr>
          <w:trHeight w:val="1588"/>
          <w:jc w:val="center"/>
        </w:trPr>
        <w:tc>
          <w:tcPr>
            <w:tcW w:w="6804" w:type="dxa"/>
            <w:shd w:val="clear" w:color="auto" w:fill="auto"/>
          </w:tcPr>
          <w:p w14:paraId="0AA4D66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12" w:name="OLE_LINK11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Detection of biochemical indicators.</w:t>
            </w:r>
            <w:bookmarkEnd w:id="12"/>
          </w:p>
        </w:tc>
        <w:tc>
          <w:tcPr>
            <w:tcW w:w="1701" w:type="dxa"/>
            <w:shd w:val="clear" w:color="auto" w:fill="auto"/>
          </w:tcPr>
          <w:p w14:paraId="70C1A326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Completely</w:t>
            </w:r>
          </w:p>
          <w:p w14:paraId="4F9CED6D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Greatly</w:t>
            </w:r>
          </w:p>
          <w:p w14:paraId="524D5BEB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Mildly</w:t>
            </w:r>
          </w:p>
          <w:p w14:paraId="7CCC20BB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lightly</w:t>
            </w:r>
          </w:p>
          <w:p w14:paraId="3E10A862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ot at all</w:t>
            </w:r>
          </w:p>
        </w:tc>
      </w:tr>
      <w:bookmarkEnd w:id="2"/>
    </w:tbl>
    <w:p w14:paraId="6AEF1DF1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725CA241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14. Which of the following situations do you think can be considered as poor medication adherence of hypertensive patients? [Multiple choice questions]</w:t>
      </w:r>
    </w:p>
    <w:p w14:paraId="66C9939E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szCs w:val="21"/>
        </w:rPr>
        <w:t xml:space="preserve">○ 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Not taking medications on time</w:t>
      </w:r>
    </w:p>
    <w:p w14:paraId="5E3105EA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szCs w:val="21"/>
        </w:rPr>
        <w:t xml:space="preserve">○ 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Unauthorized dosage</w:t>
      </w:r>
      <w:r>
        <w:rPr>
          <w:rFonts w:ascii="Times New Roman" w:hAnsi="Times New Roman" w:cs="Times New Roman"/>
          <w:noProof/>
          <w:color w:val="000000"/>
          <w:szCs w:val="21"/>
        </w:rPr>
        <w:t xml:space="preserve"> </w:t>
      </w:r>
      <w:r>
        <w:rPr>
          <w:rFonts w:ascii="Times New Roman" w:hAnsi="Times New Roman" w:cs="Times New Roman" w:hint="eastAsia"/>
          <w:noProof/>
          <w:color w:val="000000"/>
          <w:szCs w:val="21"/>
          <w:lang w:eastAsia="zh-CN"/>
        </w:rPr>
        <w:t>changes</w:t>
      </w:r>
    </w:p>
    <w:p w14:paraId="19BCC2F8" w14:textId="4F4F9F4D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szCs w:val="21"/>
        </w:rPr>
        <w:t xml:space="preserve">○ </w:t>
      </w:r>
      <w:r w:rsidR="00ED3E65">
        <w:rPr>
          <w:rFonts w:ascii="Times New Roman" w:hAnsi="Times New Roman" w:cs="Times New Roman" w:hint="eastAsia"/>
          <w:noProof/>
          <w:color w:val="000000"/>
          <w:szCs w:val="21"/>
          <w:lang w:eastAsia="zh-CN"/>
        </w:rPr>
        <w:t>U</w:t>
      </w:r>
      <w:r w:rsidRPr="001B04A5">
        <w:rPr>
          <w:rFonts w:ascii="Times New Roman" w:hAnsi="Times New Roman" w:cs="Times New Roman"/>
          <w:noProof/>
          <w:color w:val="000000"/>
          <w:szCs w:val="21"/>
        </w:rPr>
        <w:t>nauthorized changes in dosing frequency</w:t>
      </w:r>
    </w:p>
    <w:p w14:paraId="79905937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szCs w:val="21"/>
        </w:rPr>
        <w:lastRenderedPageBreak/>
        <w:t xml:space="preserve">○ 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Self withdrawal medications</w:t>
      </w:r>
    </w:p>
    <w:p w14:paraId="31BB8ADE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szCs w:val="21"/>
        </w:rPr>
        <w:t xml:space="preserve">○ 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Omission of medications</w:t>
      </w:r>
    </w:p>
    <w:p w14:paraId="02CB321B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Not buying medications in time</w:t>
      </w:r>
    </w:p>
    <w:p w14:paraId="484DE5EA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6F7A0D03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15. Please rank the following factors that affect the hypertensive patient's medication adherence according to the importance you think. [matrix scale question]</w:t>
      </w:r>
    </w:p>
    <w:tbl>
      <w:tblPr>
        <w:tblStyle w:val="a3"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5665"/>
        <w:gridCol w:w="2840"/>
      </w:tblGrid>
      <w:tr w:rsidR="00EC47E3" w:rsidRPr="00BD5C3C" w14:paraId="2F3560C2" w14:textId="77777777" w:rsidTr="00ED3E65">
        <w:trPr>
          <w:trHeight w:val="1588"/>
          <w:jc w:val="center"/>
        </w:trPr>
        <w:tc>
          <w:tcPr>
            <w:tcW w:w="5665" w:type="dxa"/>
            <w:shd w:val="clear" w:color="auto" w:fill="auto"/>
          </w:tcPr>
          <w:p w14:paraId="3852161D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Patient factors</w:t>
            </w:r>
          </w:p>
        </w:tc>
        <w:tc>
          <w:tcPr>
            <w:tcW w:w="2840" w:type="dxa"/>
            <w:shd w:val="clear" w:color="auto" w:fill="auto"/>
          </w:tcPr>
          <w:p w14:paraId="40273146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Very important</w:t>
            </w:r>
          </w:p>
          <w:p w14:paraId="3A9A22FF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Important</w:t>
            </w:r>
          </w:p>
          <w:p w14:paraId="463D5EF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Moderate important</w:t>
            </w:r>
          </w:p>
          <w:p w14:paraId="3B6FEFE9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omewhat important</w:t>
            </w:r>
          </w:p>
          <w:p w14:paraId="5053858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ot important</w:t>
            </w:r>
          </w:p>
        </w:tc>
      </w:tr>
      <w:tr w:rsidR="00EC47E3" w:rsidRPr="00BD5C3C" w14:paraId="2DFF0DB6" w14:textId="77777777" w:rsidTr="00ED3E65">
        <w:trPr>
          <w:trHeight w:val="1588"/>
          <w:jc w:val="center"/>
        </w:trPr>
        <w:tc>
          <w:tcPr>
            <w:tcW w:w="5665" w:type="dxa"/>
            <w:shd w:val="clear" w:color="auto" w:fill="auto"/>
          </w:tcPr>
          <w:p w14:paraId="2DCDC37A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sz w:val="24"/>
                <w:lang w:bidi="en-US"/>
              </w:rPr>
              <w:t>Medical factors</w:t>
            </w:r>
          </w:p>
        </w:tc>
        <w:tc>
          <w:tcPr>
            <w:tcW w:w="2840" w:type="dxa"/>
            <w:shd w:val="clear" w:color="auto" w:fill="auto"/>
          </w:tcPr>
          <w:p w14:paraId="49D0E05C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Very important</w:t>
            </w:r>
          </w:p>
          <w:p w14:paraId="6D3BF65F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Important</w:t>
            </w:r>
          </w:p>
          <w:p w14:paraId="30678942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Moderate important</w:t>
            </w:r>
          </w:p>
          <w:p w14:paraId="0F096E7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omewhat important</w:t>
            </w:r>
          </w:p>
          <w:p w14:paraId="77DE80C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ot important</w:t>
            </w:r>
          </w:p>
        </w:tc>
      </w:tr>
      <w:tr w:rsidR="00EC47E3" w:rsidRPr="00BD5C3C" w14:paraId="51B5CB92" w14:textId="77777777" w:rsidTr="00ED3E65">
        <w:trPr>
          <w:trHeight w:val="1588"/>
          <w:jc w:val="center"/>
        </w:trPr>
        <w:tc>
          <w:tcPr>
            <w:tcW w:w="5665" w:type="dxa"/>
            <w:shd w:val="clear" w:color="auto" w:fill="auto"/>
          </w:tcPr>
          <w:p w14:paraId="2CBDDA9B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sz w:val="24"/>
                <w:lang w:bidi="en-US"/>
              </w:rPr>
              <w:t xml:space="preserve">Socioeconomic factors </w:t>
            </w:r>
          </w:p>
        </w:tc>
        <w:tc>
          <w:tcPr>
            <w:tcW w:w="2840" w:type="dxa"/>
            <w:shd w:val="clear" w:color="auto" w:fill="auto"/>
          </w:tcPr>
          <w:p w14:paraId="0A783DD6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Very important</w:t>
            </w:r>
          </w:p>
          <w:p w14:paraId="41E8DFD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Important</w:t>
            </w:r>
          </w:p>
          <w:p w14:paraId="1DDFC4D9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Moderate important</w:t>
            </w:r>
          </w:p>
          <w:p w14:paraId="2C8F83D6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omewhat important</w:t>
            </w:r>
          </w:p>
          <w:p w14:paraId="18C17BC4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ot important</w:t>
            </w:r>
          </w:p>
        </w:tc>
      </w:tr>
      <w:tr w:rsidR="00EC47E3" w:rsidRPr="00BD5C3C" w14:paraId="7BF9566B" w14:textId="77777777" w:rsidTr="00ED3E65">
        <w:trPr>
          <w:trHeight w:val="1588"/>
          <w:jc w:val="center"/>
        </w:trPr>
        <w:tc>
          <w:tcPr>
            <w:tcW w:w="5665" w:type="dxa"/>
            <w:shd w:val="clear" w:color="auto" w:fill="auto"/>
          </w:tcPr>
          <w:p w14:paraId="464F70D0" w14:textId="77777777" w:rsidR="00EC47E3" w:rsidRPr="00BD5C3C" w:rsidRDefault="00EC47E3" w:rsidP="001B04A5">
            <w:pPr>
              <w:rPr>
                <w:rFonts w:ascii="Times New Roman" w:hAnsi="Times New Roman" w:cs="Times New Roman"/>
                <w:sz w:val="24"/>
                <w:lang w:bidi="en-US"/>
              </w:rPr>
            </w:pPr>
            <w:r w:rsidRPr="00BD5C3C">
              <w:rPr>
                <w:rFonts w:ascii="Times New Roman" w:hAnsi="Times New Roman" w:cs="Times New Roman"/>
                <w:sz w:val="24"/>
                <w:lang w:bidi="en-US"/>
              </w:rPr>
              <w:t xml:space="preserve">Policy factors </w:t>
            </w:r>
          </w:p>
        </w:tc>
        <w:tc>
          <w:tcPr>
            <w:tcW w:w="2840" w:type="dxa"/>
            <w:shd w:val="clear" w:color="auto" w:fill="auto"/>
          </w:tcPr>
          <w:p w14:paraId="70A7AE0E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Very important</w:t>
            </w:r>
          </w:p>
          <w:p w14:paraId="6BCD4EC3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Important</w:t>
            </w:r>
          </w:p>
          <w:p w14:paraId="3E537C76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Moderate important</w:t>
            </w:r>
          </w:p>
          <w:p w14:paraId="23DA8AD1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Somewhat important</w:t>
            </w:r>
          </w:p>
          <w:p w14:paraId="120C468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Not important</w:t>
            </w:r>
          </w:p>
        </w:tc>
      </w:tr>
    </w:tbl>
    <w:p w14:paraId="2775305F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55CD7CC2" w14:textId="644257E9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noProof/>
          <w:szCs w:val="21"/>
        </w:rPr>
        <w:t xml:space="preserve">16. </w:t>
      </w:r>
      <w:r w:rsidRPr="005D6D86">
        <w:rPr>
          <w:rFonts w:ascii="Times New Roman" w:hAnsi="Times New Roman" w:cs="Times New Roman"/>
          <w:noProof/>
          <w:szCs w:val="21"/>
        </w:rPr>
        <w:t>which clinicians were primarily responsible for patient medication adherence</w:t>
      </w:r>
      <w:r w:rsidRPr="00BD5C3C">
        <w:rPr>
          <w:rFonts w:ascii="Times New Roman" w:hAnsi="Times New Roman" w:cs="Times New Roman"/>
          <w:noProof/>
          <w:szCs w:val="21"/>
        </w:rPr>
        <w:t>?</w:t>
      </w:r>
      <w:r w:rsidRPr="00BD5C3C">
        <w:rPr>
          <w:rFonts w:ascii="Times New Roman" w:hAnsi="Times New Roman" w:cs="Times New Roman"/>
          <w:szCs w:val="21"/>
        </w:rPr>
        <w:t xml:space="preserve"> [Single choice question]</w:t>
      </w:r>
    </w:p>
    <w:p w14:paraId="47380CEC" w14:textId="77777777" w:rsidR="00EC47E3" w:rsidRPr="00BD5C3C" w:rsidRDefault="00EC47E3" w:rsidP="00EC47E3">
      <w:pPr>
        <w:rPr>
          <w:rFonts w:ascii="Times New Roman" w:hAnsi="Times New Roman" w:cs="Times New Roman"/>
          <w:noProof/>
          <w:szCs w:val="21"/>
        </w:rPr>
      </w:pPr>
      <w:r w:rsidRPr="00BD5C3C">
        <w:rPr>
          <w:rFonts w:ascii="Times New Roman" w:hAnsi="Times New Roman" w:cs="Times New Roman"/>
          <w:noProof/>
          <w:szCs w:val="21"/>
        </w:rPr>
        <w:t xml:space="preserve">○ Specialists </w:t>
      </w:r>
    </w:p>
    <w:p w14:paraId="4C548988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General practitioners</w:t>
      </w:r>
    </w:p>
    <w:p w14:paraId="622D1167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Nurses</w:t>
      </w:r>
    </w:p>
    <w:p w14:paraId="760184F1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Others</w:t>
      </w:r>
    </w:p>
    <w:p w14:paraId="3355FA4D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0470336B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17. </w:t>
      </w:r>
      <w:bookmarkStart w:id="13" w:name="OLE_LINK14"/>
      <w:bookmarkStart w:id="14" w:name="_Hlk146464771"/>
      <w:r w:rsidRPr="00BD5C3C">
        <w:rPr>
          <w:rFonts w:ascii="Times New Roman" w:hAnsi="Times New Roman" w:cs="Times New Roman"/>
          <w:noProof/>
          <w:color w:val="000000"/>
          <w:szCs w:val="21"/>
        </w:rPr>
        <w:t>How often did you evaluate medication adherence?</w:t>
      </w:r>
      <w:bookmarkEnd w:id="13"/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 </w:t>
      </w:r>
      <w:r w:rsidRPr="00BD5C3C">
        <w:rPr>
          <w:rFonts w:ascii="Times New Roman" w:hAnsi="Times New Roman" w:cs="Times New Roman"/>
          <w:szCs w:val="21"/>
        </w:rPr>
        <w:t>[</w:t>
      </w:r>
      <w:r w:rsidRPr="00BD5C3C">
        <w:rPr>
          <w:rFonts w:ascii="Times New Roman" w:hAnsi="Times New Roman" w:cs="Times New Roman"/>
        </w:rPr>
        <w:t>Likert-scale questions</w:t>
      </w:r>
      <w:r w:rsidRPr="00BD5C3C">
        <w:rPr>
          <w:rFonts w:ascii="Times New Roman" w:hAnsi="Times New Roman" w:cs="Times New Roman"/>
          <w:szCs w:val="21"/>
        </w:rPr>
        <w:t>]</w:t>
      </w:r>
    </w:p>
    <w:p w14:paraId="5F71425F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Always </w:t>
      </w:r>
    </w:p>
    <w:p w14:paraId="170C20B0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Frequently</w:t>
      </w:r>
    </w:p>
    <w:p w14:paraId="474EC22D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Sometimes </w:t>
      </w:r>
    </w:p>
    <w:p w14:paraId="337C01B4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lastRenderedPageBreak/>
        <w:t xml:space="preserve">○ Occasionally </w:t>
      </w:r>
    </w:p>
    <w:p w14:paraId="375A2990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bookmarkStart w:id="15" w:name="OLE_LINK25"/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Never </w:t>
      </w:r>
      <w:bookmarkEnd w:id="15"/>
    </w:p>
    <w:p w14:paraId="18F9449E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2DCA29EE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18.</w:t>
      </w:r>
      <w:bookmarkStart w:id="16" w:name="OLE_LINK15"/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 How often did you highlight the importance of medication adherence for hypertensive patients?</w:t>
      </w:r>
      <w:bookmarkEnd w:id="16"/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 </w:t>
      </w:r>
      <w:r w:rsidRPr="00BD5C3C">
        <w:rPr>
          <w:rFonts w:ascii="Times New Roman" w:hAnsi="Times New Roman" w:cs="Times New Roman"/>
          <w:szCs w:val="21"/>
        </w:rPr>
        <w:t>[</w:t>
      </w:r>
      <w:r w:rsidRPr="00BD5C3C">
        <w:rPr>
          <w:rFonts w:ascii="Times New Roman" w:hAnsi="Times New Roman" w:cs="Times New Roman"/>
        </w:rPr>
        <w:t>Likert-scale questions</w:t>
      </w:r>
      <w:r w:rsidRPr="00BD5C3C">
        <w:rPr>
          <w:rFonts w:ascii="Times New Roman" w:hAnsi="Times New Roman" w:cs="Times New Roman"/>
          <w:szCs w:val="21"/>
        </w:rPr>
        <w:t>]</w:t>
      </w:r>
    </w:p>
    <w:p w14:paraId="3FB762B5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Always </w:t>
      </w:r>
    </w:p>
    <w:p w14:paraId="79528C06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Frequently</w:t>
      </w:r>
    </w:p>
    <w:p w14:paraId="6ED2ACF3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Sometimes </w:t>
      </w:r>
    </w:p>
    <w:p w14:paraId="2341E056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Occasionally </w:t>
      </w:r>
    </w:p>
    <w:p w14:paraId="31481909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Never </w:t>
      </w:r>
    </w:p>
    <w:p w14:paraId="35F54749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1DBC8D45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 w:val="16"/>
          <w:szCs w:val="16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19.What interventions</w:t>
      </w:r>
      <w:r>
        <w:rPr>
          <w:rFonts w:ascii="Times New Roman" w:hAnsi="Times New Roman" w:cs="Times New Roman"/>
          <w:noProof/>
          <w:color w:val="000000"/>
          <w:szCs w:val="21"/>
        </w:rPr>
        <w:t xml:space="preserve"> </w:t>
      </w:r>
      <w:r>
        <w:rPr>
          <w:rFonts w:ascii="Times New Roman" w:hAnsi="Times New Roman" w:cs="Times New Roman" w:hint="eastAsia"/>
          <w:noProof/>
          <w:color w:val="000000"/>
          <w:szCs w:val="21"/>
          <w:lang w:eastAsia="zh-CN"/>
        </w:rPr>
        <w:t>to</w:t>
      </w:r>
      <w:r>
        <w:rPr>
          <w:rFonts w:ascii="Times New Roman" w:hAnsi="Times New Roman" w:cs="Times New Roman"/>
          <w:noProof/>
          <w:color w:val="000000"/>
          <w:szCs w:val="21"/>
        </w:rPr>
        <w:t xml:space="preserve"> </w:t>
      </w:r>
      <w:r>
        <w:rPr>
          <w:rFonts w:ascii="Times New Roman" w:hAnsi="Times New Roman" w:cs="Times New Roman" w:hint="eastAsia"/>
          <w:noProof/>
          <w:color w:val="000000"/>
          <w:szCs w:val="21"/>
          <w:lang w:eastAsia="zh-CN"/>
        </w:rPr>
        <w:t>improve</w:t>
      </w:r>
      <w:r>
        <w:rPr>
          <w:rFonts w:ascii="Times New Roman" w:hAnsi="Times New Roman" w:cs="Times New Roman"/>
          <w:noProof/>
          <w:color w:val="000000"/>
          <w:szCs w:val="21"/>
        </w:rPr>
        <w:t xml:space="preserve"> </w:t>
      </w:r>
      <w:r>
        <w:rPr>
          <w:rFonts w:ascii="Times New Roman" w:hAnsi="Times New Roman" w:cs="Times New Roman" w:hint="eastAsia"/>
          <w:noProof/>
          <w:color w:val="000000"/>
          <w:szCs w:val="21"/>
          <w:lang w:eastAsia="zh-CN"/>
        </w:rPr>
        <w:t>medication</w:t>
      </w:r>
      <w:r>
        <w:rPr>
          <w:rFonts w:ascii="Times New Roman" w:hAnsi="Times New Roman" w:cs="Times New Roman"/>
          <w:noProof/>
          <w:color w:val="000000"/>
          <w:szCs w:val="21"/>
        </w:rPr>
        <w:t xml:space="preserve"> </w:t>
      </w:r>
      <w:r>
        <w:rPr>
          <w:rFonts w:ascii="Times New Roman" w:hAnsi="Times New Roman" w:cs="Times New Roman" w:hint="eastAsia"/>
          <w:noProof/>
          <w:color w:val="000000"/>
          <w:szCs w:val="21"/>
          <w:lang w:eastAsia="zh-CN"/>
        </w:rPr>
        <w:t>adherence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 have you used?[</w:t>
      </w:r>
      <w:r w:rsidRPr="00BD5C3C">
        <w:rPr>
          <w:rFonts w:ascii="Times New Roman" w:hAnsi="Times New Roman" w:cs="Times New Roman"/>
        </w:rPr>
        <w:t>Likert-scale questions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]</w:t>
      </w:r>
    </w:p>
    <w:tbl>
      <w:tblPr>
        <w:tblStyle w:val="a3"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6804"/>
        <w:gridCol w:w="1701"/>
      </w:tblGrid>
      <w:tr w:rsidR="00EC47E3" w:rsidRPr="00BD5C3C" w14:paraId="3BE89E00" w14:textId="77777777" w:rsidTr="00ED3E65">
        <w:trPr>
          <w:trHeight w:val="1588"/>
          <w:jc w:val="center"/>
        </w:trPr>
        <w:tc>
          <w:tcPr>
            <w:tcW w:w="6804" w:type="dxa"/>
            <w:shd w:val="clear" w:color="auto" w:fill="auto"/>
          </w:tcPr>
          <w:p w14:paraId="65844A0F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17" w:name="OLE_LINK17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Apps that facilitate patients’ self-management of blood pressure</w:t>
            </w:r>
            <w:bookmarkEnd w:id="17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1F1A11EB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Always </w:t>
            </w:r>
          </w:p>
          <w:p w14:paraId="462E308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750766F4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Sometimes </w:t>
            </w:r>
          </w:p>
          <w:p w14:paraId="38059148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Occasionally </w:t>
            </w:r>
          </w:p>
          <w:p w14:paraId="48A34DB3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Never </w:t>
            </w:r>
          </w:p>
        </w:tc>
      </w:tr>
      <w:tr w:rsidR="00EC47E3" w:rsidRPr="00BD5C3C" w14:paraId="4613ADE5" w14:textId="77777777" w:rsidTr="00ED3E65">
        <w:trPr>
          <w:trHeight w:val="1588"/>
          <w:jc w:val="center"/>
        </w:trPr>
        <w:tc>
          <w:tcPr>
            <w:tcW w:w="6804" w:type="dxa"/>
            <w:shd w:val="clear" w:color="auto" w:fill="auto"/>
          </w:tcPr>
          <w:p w14:paraId="660234E6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18" w:name="OLE_LINK18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Audio and video materials for missions.</w:t>
            </w:r>
            <w:bookmarkEnd w:id="18"/>
          </w:p>
        </w:tc>
        <w:tc>
          <w:tcPr>
            <w:tcW w:w="1701" w:type="dxa"/>
            <w:shd w:val="clear" w:color="auto" w:fill="auto"/>
          </w:tcPr>
          <w:p w14:paraId="7DB43FA8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Always </w:t>
            </w:r>
          </w:p>
          <w:p w14:paraId="06FB03A6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66C7B54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Sometimes </w:t>
            </w:r>
          </w:p>
          <w:p w14:paraId="1681FA3A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Occasionally </w:t>
            </w:r>
          </w:p>
          <w:p w14:paraId="1369349A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Never </w:t>
            </w:r>
          </w:p>
        </w:tc>
      </w:tr>
      <w:tr w:rsidR="00EC47E3" w:rsidRPr="00BD5C3C" w14:paraId="67BA8A77" w14:textId="77777777" w:rsidTr="00ED3E65">
        <w:trPr>
          <w:trHeight w:val="1588"/>
          <w:jc w:val="center"/>
        </w:trPr>
        <w:tc>
          <w:tcPr>
            <w:tcW w:w="6804" w:type="dxa"/>
            <w:shd w:val="clear" w:color="auto" w:fill="auto"/>
          </w:tcPr>
          <w:p w14:paraId="7C02FBA3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19" w:name="OLE_LINK19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Answering the patients’ questions.</w:t>
            </w:r>
            <w:bookmarkEnd w:id="19"/>
          </w:p>
        </w:tc>
        <w:tc>
          <w:tcPr>
            <w:tcW w:w="1701" w:type="dxa"/>
            <w:shd w:val="clear" w:color="auto" w:fill="auto"/>
          </w:tcPr>
          <w:p w14:paraId="197C8711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Always </w:t>
            </w:r>
          </w:p>
          <w:p w14:paraId="59564B8D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5E9D38C9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Sometimes </w:t>
            </w:r>
          </w:p>
          <w:p w14:paraId="50986BAF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Occasionally </w:t>
            </w:r>
          </w:p>
          <w:p w14:paraId="0267EB4D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Never </w:t>
            </w:r>
          </w:p>
        </w:tc>
      </w:tr>
      <w:tr w:rsidR="00EC47E3" w:rsidRPr="00BD5C3C" w14:paraId="0AF97E72" w14:textId="77777777" w:rsidTr="00ED3E65">
        <w:trPr>
          <w:trHeight w:val="1588"/>
          <w:jc w:val="center"/>
        </w:trPr>
        <w:tc>
          <w:tcPr>
            <w:tcW w:w="6804" w:type="dxa"/>
            <w:shd w:val="clear" w:color="auto" w:fill="auto"/>
          </w:tcPr>
          <w:p w14:paraId="7A5ED87D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Emphasis on the role of medication</w:t>
            </w:r>
          </w:p>
        </w:tc>
        <w:tc>
          <w:tcPr>
            <w:tcW w:w="1701" w:type="dxa"/>
            <w:shd w:val="clear" w:color="auto" w:fill="auto"/>
          </w:tcPr>
          <w:p w14:paraId="23A41B6A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Always </w:t>
            </w:r>
          </w:p>
          <w:p w14:paraId="69BC697A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7C27617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Sometimes </w:t>
            </w:r>
          </w:p>
          <w:p w14:paraId="0DD2B42D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Occasionally </w:t>
            </w:r>
          </w:p>
          <w:p w14:paraId="6756E0C3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Never </w:t>
            </w:r>
          </w:p>
        </w:tc>
      </w:tr>
      <w:tr w:rsidR="00EC47E3" w:rsidRPr="00BD5C3C" w14:paraId="78676011" w14:textId="77777777" w:rsidTr="00ED3E65">
        <w:trPr>
          <w:trHeight w:val="1588"/>
          <w:jc w:val="center"/>
        </w:trPr>
        <w:tc>
          <w:tcPr>
            <w:tcW w:w="6804" w:type="dxa"/>
            <w:shd w:val="clear" w:color="auto" w:fill="auto"/>
          </w:tcPr>
          <w:p w14:paraId="20749A95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20" w:name="OLE_LINK21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Regimens that minimize the number of doses</w:t>
            </w:r>
            <w:bookmarkEnd w:id="20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345AFE53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Always </w:t>
            </w:r>
          </w:p>
          <w:p w14:paraId="21DB98D6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008305B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Sometimes </w:t>
            </w:r>
          </w:p>
          <w:p w14:paraId="3D7DF067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Occasionally </w:t>
            </w:r>
          </w:p>
          <w:p w14:paraId="237C737E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Never </w:t>
            </w:r>
          </w:p>
        </w:tc>
      </w:tr>
      <w:tr w:rsidR="00EC47E3" w:rsidRPr="00BD5C3C" w14:paraId="3C6DF462" w14:textId="77777777" w:rsidTr="00ED3E65">
        <w:trPr>
          <w:trHeight w:val="1588"/>
          <w:jc w:val="center"/>
        </w:trPr>
        <w:tc>
          <w:tcPr>
            <w:tcW w:w="6804" w:type="dxa"/>
            <w:shd w:val="clear" w:color="auto" w:fill="auto"/>
          </w:tcPr>
          <w:p w14:paraId="30DD6E54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21" w:name="OLE_LINK22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lastRenderedPageBreak/>
              <w:t>Requirements for regular outpatient follow-up.</w:t>
            </w:r>
            <w:bookmarkEnd w:id="21"/>
          </w:p>
        </w:tc>
        <w:tc>
          <w:tcPr>
            <w:tcW w:w="1701" w:type="dxa"/>
            <w:shd w:val="clear" w:color="auto" w:fill="auto"/>
          </w:tcPr>
          <w:p w14:paraId="39DE53A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Always </w:t>
            </w:r>
          </w:p>
          <w:p w14:paraId="213AE31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6B25B0A8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Sometimes </w:t>
            </w:r>
          </w:p>
          <w:p w14:paraId="1FF700B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Occasionally </w:t>
            </w:r>
          </w:p>
          <w:p w14:paraId="61E229E4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Never </w:t>
            </w:r>
          </w:p>
        </w:tc>
      </w:tr>
      <w:tr w:rsidR="00EC47E3" w:rsidRPr="00BD5C3C" w14:paraId="6054954E" w14:textId="77777777" w:rsidTr="00ED3E65">
        <w:trPr>
          <w:trHeight w:val="1588"/>
          <w:jc w:val="center"/>
        </w:trPr>
        <w:tc>
          <w:tcPr>
            <w:tcW w:w="6804" w:type="dxa"/>
            <w:shd w:val="clear" w:color="auto" w:fill="auto"/>
          </w:tcPr>
          <w:p w14:paraId="6145244C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bookmarkStart w:id="22" w:name="OLE_LINK23"/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Requirements for escorts/families to observe the patient's medication.</w:t>
            </w:r>
            <w:bookmarkEnd w:id="22"/>
          </w:p>
        </w:tc>
        <w:tc>
          <w:tcPr>
            <w:tcW w:w="1701" w:type="dxa"/>
            <w:shd w:val="clear" w:color="auto" w:fill="auto"/>
          </w:tcPr>
          <w:p w14:paraId="348E6980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Always </w:t>
            </w:r>
          </w:p>
          <w:p w14:paraId="567230EF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>Frequently</w:t>
            </w:r>
          </w:p>
          <w:p w14:paraId="75CC2E11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Sometimes </w:t>
            </w:r>
          </w:p>
          <w:p w14:paraId="35103BEF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Occasionally </w:t>
            </w:r>
          </w:p>
          <w:p w14:paraId="4AD8201B" w14:textId="77777777" w:rsidR="00EC47E3" w:rsidRPr="00BD5C3C" w:rsidRDefault="00EC47E3" w:rsidP="001B04A5">
            <w:pPr>
              <w:rPr>
                <w:rFonts w:ascii="Times New Roman" w:hAnsi="Times New Roman" w:cs="Times New Roman"/>
                <w:noProof/>
                <w:color w:val="000000"/>
                <w:szCs w:val="21"/>
              </w:rPr>
            </w:pPr>
            <w:r w:rsidRPr="00BD5C3C">
              <w:rPr>
                <w:rFonts w:ascii="Times New Roman" w:hAnsi="Times New Roman" w:cs="Times New Roman"/>
                <w:noProof/>
                <w:color w:val="000000"/>
                <w:szCs w:val="21"/>
              </w:rPr>
              <w:t xml:space="preserve">Never </w:t>
            </w:r>
          </w:p>
        </w:tc>
      </w:tr>
    </w:tbl>
    <w:p w14:paraId="27F0C7F3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5B337D5B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bookmarkStart w:id="23" w:name="OLE_LINK24"/>
      <w:r w:rsidRPr="00BD5C3C">
        <w:rPr>
          <w:rFonts w:ascii="Times New Roman" w:hAnsi="Times New Roman" w:cs="Times New Roman"/>
          <w:noProof/>
          <w:color w:val="000000"/>
          <w:szCs w:val="21"/>
        </w:rPr>
        <w:t>20. How often did you take individual differences into account when implementing interventions to improve medication adherence?</w:t>
      </w:r>
      <w:bookmarkEnd w:id="23"/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 </w:t>
      </w:r>
      <w:r w:rsidRPr="00BD5C3C">
        <w:rPr>
          <w:rFonts w:ascii="Times New Roman" w:hAnsi="Times New Roman" w:cs="Times New Roman"/>
          <w:szCs w:val="21"/>
        </w:rPr>
        <w:t>[Single choice question]</w:t>
      </w:r>
    </w:p>
    <w:p w14:paraId="615D0238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Always </w:t>
      </w:r>
    </w:p>
    <w:p w14:paraId="482B0957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Frequently</w:t>
      </w:r>
    </w:p>
    <w:p w14:paraId="36123722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Sometimes </w:t>
      </w:r>
    </w:p>
    <w:p w14:paraId="73D9D5BC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Occasionally </w:t>
      </w:r>
    </w:p>
    <w:p w14:paraId="06E98AF5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Never </w:t>
      </w:r>
    </w:p>
    <w:bookmarkEnd w:id="14"/>
    <w:p w14:paraId="48847DA5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1DD4F5F7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21. Do you think medication adherence can be improved by external intervention</w:t>
      </w:r>
      <w:proofErr w:type="gramStart"/>
      <w:r w:rsidRPr="00BD5C3C">
        <w:rPr>
          <w:rFonts w:ascii="Times New Roman" w:hAnsi="Times New Roman" w:cs="Times New Roman"/>
          <w:noProof/>
          <w:color w:val="000000"/>
          <w:szCs w:val="21"/>
        </w:rPr>
        <w:t>？</w:t>
      </w:r>
      <w:r w:rsidRPr="00BD5C3C">
        <w:rPr>
          <w:rFonts w:ascii="Times New Roman" w:hAnsi="Times New Roman" w:cs="Times New Roman"/>
          <w:szCs w:val="21"/>
        </w:rPr>
        <w:t>[</w:t>
      </w:r>
      <w:proofErr w:type="gramEnd"/>
      <w:r w:rsidRPr="00BD5C3C">
        <w:rPr>
          <w:rFonts w:ascii="Times New Roman" w:hAnsi="Times New Roman" w:cs="Times New Roman"/>
          <w:szCs w:val="21"/>
        </w:rPr>
        <w:t>Single choice question]</w:t>
      </w:r>
    </w:p>
    <w:p w14:paraId="0DECC21A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Yes </w:t>
      </w:r>
    </w:p>
    <w:p w14:paraId="4EDF09DB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No</w:t>
      </w:r>
    </w:p>
    <w:p w14:paraId="5D89E90E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0EBE9767" w14:textId="77777777" w:rsidR="00EC47E3" w:rsidRPr="00BD5C3C" w:rsidRDefault="00EC47E3" w:rsidP="00EC47E3">
      <w:pPr>
        <w:rPr>
          <w:rFonts w:ascii="Times New Roman" w:hAnsi="Times New Roman" w:cs="Times New Roman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22. What percentage of hypertensive patients do you think have good medication adherence? </w:t>
      </w:r>
      <w:r w:rsidRPr="00BD5C3C">
        <w:rPr>
          <w:rFonts w:ascii="Times New Roman" w:hAnsi="Times New Roman" w:cs="Times New Roman"/>
          <w:szCs w:val="21"/>
        </w:rPr>
        <w:t>[Single choice question]</w:t>
      </w:r>
    </w:p>
    <w:p w14:paraId="40C311AD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＜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20%</w:t>
      </w:r>
    </w:p>
    <w:p w14:paraId="1689E9B9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20%-39%</w:t>
      </w:r>
    </w:p>
    <w:p w14:paraId="43D829CF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40%-59%</w:t>
      </w:r>
    </w:p>
    <w:p w14:paraId="56C8CE9A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60%-80%</w:t>
      </w:r>
    </w:p>
    <w:p w14:paraId="70AAD311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＞</w:t>
      </w:r>
      <w:r w:rsidRPr="00BD5C3C">
        <w:rPr>
          <w:rFonts w:ascii="Times New Roman" w:hAnsi="Times New Roman" w:cs="Times New Roman"/>
          <w:noProof/>
          <w:color w:val="000000"/>
          <w:szCs w:val="21"/>
        </w:rPr>
        <w:t>80%</w:t>
      </w:r>
    </w:p>
    <w:p w14:paraId="64702D4F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</w:p>
    <w:p w14:paraId="3E870C89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23. What do you think are obstacles in improving medication adherence?[Multiple choice questions]</w:t>
      </w:r>
    </w:p>
    <w:p w14:paraId="5DF8BFA1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Lack of cooperation</w:t>
      </w:r>
    </w:p>
    <w:p w14:paraId="2ADC77DB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Heavy clinical work</w:t>
      </w:r>
    </w:p>
    <w:p w14:paraId="66EEC367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Visits not for hypertension</w:t>
      </w:r>
    </w:p>
    <w:p w14:paraId="70CB451E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Strained doctor-patient relation</w:t>
      </w:r>
    </w:p>
    <w:p w14:paraId="41279605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lastRenderedPageBreak/>
        <w:t>○ Poor doctor-patient communication</w:t>
      </w:r>
    </w:p>
    <w:p w14:paraId="26B31D0D" w14:textId="77777777" w:rsidR="00EC47E3" w:rsidRPr="00BD5C3C" w:rsidRDefault="00EC47E3" w:rsidP="00EC47E3">
      <w:pPr>
        <w:rPr>
          <w:rFonts w:ascii="Times New Roman" w:hAnsi="Times New Roman" w:cs="Times New Roman"/>
          <w:noProof/>
          <w:color w:val="000000"/>
          <w:szCs w:val="21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>○ Lack of knowledge</w:t>
      </w:r>
    </w:p>
    <w:p w14:paraId="406E5064" w14:textId="77777777" w:rsidR="00EC47E3" w:rsidRDefault="00EC47E3" w:rsidP="00EC47E3">
      <w:pPr>
        <w:rPr>
          <w:rFonts w:ascii="Times New Roman" w:hAnsi="Times New Roman" w:cs="Times New Roman"/>
          <w:noProof/>
          <w:color w:val="000000"/>
          <w:szCs w:val="21"/>
          <w:u w:val="single"/>
        </w:rPr>
      </w:pPr>
      <w:r w:rsidRPr="00BD5C3C">
        <w:rPr>
          <w:rFonts w:ascii="Times New Roman" w:hAnsi="Times New Roman" w:cs="Times New Roman"/>
          <w:noProof/>
          <w:color w:val="000000"/>
          <w:szCs w:val="21"/>
        </w:rPr>
        <w:t xml:space="preserve">○ Others </w:t>
      </w:r>
      <w:r w:rsidRPr="00BD5C3C">
        <w:rPr>
          <w:rFonts w:ascii="Times New Roman" w:hAnsi="Times New Roman" w:cs="Times New Roman"/>
          <w:noProof/>
          <w:color w:val="000000"/>
          <w:szCs w:val="21"/>
          <w:u w:val="single"/>
        </w:rPr>
        <w:t xml:space="preserve">            </w:t>
      </w:r>
    </w:p>
    <w:p w14:paraId="3EAD1586" w14:textId="6780D97D" w:rsidR="004F2A64" w:rsidRPr="00EC47E3" w:rsidRDefault="004F2A64" w:rsidP="00EC47E3"/>
    <w:sectPr w:rsidR="004F2A64" w:rsidRPr="00EC47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NDcyMDA3MLcwN7VU0lEKTi0uzszPAymwrAUAiS9y8CwAAAA="/>
  </w:docVars>
  <w:rsids>
    <w:rsidRoot w:val="000926B2"/>
    <w:rsid w:val="000926B2"/>
    <w:rsid w:val="00095C22"/>
    <w:rsid w:val="00096D7F"/>
    <w:rsid w:val="000D7E7F"/>
    <w:rsid w:val="00114C8F"/>
    <w:rsid w:val="001366CB"/>
    <w:rsid w:val="00156624"/>
    <w:rsid w:val="002A18D2"/>
    <w:rsid w:val="002B2795"/>
    <w:rsid w:val="002F4471"/>
    <w:rsid w:val="003144FB"/>
    <w:rsid w:val="00484AF9"/>
    <w:rsid w:val="00496B95"/>
    <w:rsid w:val="004F2A64"/>
    <w:rsid w:val="00532EFE"/>
    <w:rsid w:val="005B7B22"/>
    <w:rsid w:val="00642C5D"/>
    <w:rsid w:val="007164D1"/>
    <w:rsid w:val="007650CF"/>
    <w:rsid w:val="008200BD"/>
    <w:rsid w:val="00887C5D"/>
    <w:rsid w:val="00895706"/>
    <w:rsid w:val="008C5BD8"/>
    <w:rsid w:val="008D75D5"/>
    <w:rsid w:val="00900346"/>
    <w:rsid w:val="009B6351"/>
    <w:rsid w:val="009C003A"/>
    <w:rsid w:val="00A74997"/>
    <w:rsid w:val="00BC6C55"/>
    <w:rsid w:val="00BD5C3C"/>
    <w:rsid w:val="00BF4E5E"/>
    <w:rsid w:val="00C35C68"/>
    <w:rsid w:val="00C765C3"/>
    <w:rsid w:val="00D7122E"/>
    <w:rsid w:val="00D957D2"/>
    <w:rsid w:val="00E3394A"/>
    <w:rsid w:val="00EC47E3"/>
    <w:rsid w:val="00EC65E1"/>
    <w:rsid w:val="00ED3E65"/>
    <w:rsid w:val="00F17A72"/>
    <w:rsid w:val="00F42107"/>
    <w:rsid w:val="00F74476"/>
    <w:rsid w:val="00F77E95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2A8E5"/>
  <w15:chartTrackingRefBased/>
  <w15:docId w15:val="{E2CE39A5-C192-4F30-9199-CC1EF945A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C47E3"/>
    <w:pPr>
      <w:spacing w:line="276" w:lineRule="auto"/>
      <w:contextualSpacing/>
    </w:pPr>
    <w:rPr>
      <w:rFonts w:ascii="Arial" w:eastAsia="宋体" w:hAnsi="Arial" w:cs="Arial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96D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Emphasis"/>
    <w:basedOn w:val="a0"/>
    <w:uiPriority w:val="20"/>
    <w:qFormat/>
    <w:rsid w:val="002B2795"/>
    <w:rPr>
      <w:i/>
      <w:iCs/>
    </w:rPr>
  </w:style>
  <w:style w:type="character" w:styleId="a5">
    <w:name w:val="annotation reference"/>
    <w:basedOn w:val="a0"/>
    <w:uiPriority w:val="99"/>
    <w:semiHidden/>
    <w:unhideWhenUsed/>
    <w:rsid w:val="00D7122E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D7122E"/>
    <w:pPr>
      <w:widowControl w:val="0"/>
      <w:spacing w:line="240" w:lineRule="auto"/>
      <w:contextualSpacing w:val="0"/>
    </w:pPr>
    <w:rPr>
      <w:rFonts w:asciiTheme="minorHAnsi" w:eastAsiaTheme="minorEastAsia" w:hAnsiTheme="minorHAnsi" w:cstheme="minorBidi"/>
      <w:kern w:val="2"/>
      <w:sz w:val="21"/>
      <w:lang w:eastAsia="zh-CN"/>
    </w:rPr>
  </w:style>
  <w:style w:type="character" w:customStyle="1" w:styleId="a7">
    <w:name w:val="批注文字 字符"/>
    <w:basedOn w:val="a0"/>
    <w:link w:val="a6"/>
    <w:uiPriority w:val="99"/>
    <w:semiHidden/>
    <w:rsid w:val="00D7122E"/>
  </w:style>
  <w:style w:type="paragraph" w:styleId="a8">
    <w:name w:val="annotation subject"/>
    <w:basedOn w:val="a6"/>
    <w:next w:val="a6"/>
    <w:link w:val="a9"/>
    <w:uiPriority w:val="99"/>
    <w:semiHidden/>
    <w:unhideWhenUsed/>
    <w:rsid w:val="00D7122E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D7122E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D7122E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D7122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852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9C1B17-1034-4E54-AF0C-B9792E2F6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747</Words>
  <Characters>4259</Characters>
  <Application>Microsoft Office Word</Application>
  <DocSecurity>0</DocSecurity>
  <Lines>35</Lines>
  <Paragraphs>9</Paragraphs>
  <ScaleCrop>false</ScaleCrop>
  <Company/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tao</dc:creator>
  <cp:keywords/>
  <dc:description/>
  <cp:lastModifiedBy>liu tao</cp:lastModifiedBy>
  <cp:revision>10</cp:revision>
  <dcterms:created xsi:type="dcterms:W3CDTF">2023-02-06T02:12:00Z</dcterms:created>
  <dcterms:modified xsi:type="dcterms:W3CDTF">2023-10-03T11:22:00Z</dcterms:modified>
</cp:coreProperties>
</file>